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24C" w:rsidRPr="00952CD9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952CD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ESAM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6"/>
        <w:gridCol w:w="4584"/>
        <w:gridCol w:w="3752"/>
      </w:tblGrid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5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MARAK (OSC-560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disha</w:t>
            </w:r>
            <w:proofErr w:type="spellEnd"/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UBHRA (osc-207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disha</w:t>
            </w:r>
            <w:proofErr w:type="spellEnd"/>
          </w:p>
        </w:tc>
      </w:tr>
      <w:tr w:rsidR="00EF424C" w:rsidRPr="00DB0840" w:rsidTr="00AB55A7">
        <w:trPr>
          <w:trHeight w:val="70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3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T-9713 (HT-2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mmu &amp; Kashmir, Punjab, Himachal Pradesh, Haryana and Delhi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LT-408 (JLS-9848-2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aharashtr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TIL-4 (GTIL-4) (AT-159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SS-9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rnataka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Rajasthan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il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351 (RT-351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Rajasthan, 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ttra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Pradesh, Maharashtra, Gujarat, Karnataka, Himachal Pradesh, Punjab, Haryana and Jammu &amp; Kashmir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MV(</w:t>
            </w:r>
            <w:proofErr w:type="spellStart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v</w:t>
            </w:r>
            <w:proofErr w:type="spellEnd"/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) -7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KG-308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TIL -14 (PKDS-8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TIL-12 (PKDS-12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9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AJASTHAN TIL-346 (RT-346)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T-101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TIL-3 (AT-93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AVITRI (SWB 32-10-1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MRIT (OSC-24 (95) 2-1-3)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KG-306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IMA (JCS-9426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HILARANI</w:t>
            </w:r>
          </w:p>
        </w:tc>
        <w:tc>
          <w:tcPr>
            <w:tcW w:w="2030" w:type="pct"/>
            <w:vMerge w:val="restart"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AWAHAR TIL PKDS-11 (VENKET)</w:t>
            </w:r>
          </w:p>
        </w:tc>
        <w:tc>
          <w:tcPr>
            <w:tcW w:w="2030" w:type="pct"/>
            <w:vMerge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VRI (SV)2</w:t>
            </w:r>
          </w:p>
        </w:tc>
        <w:tc>
          <w:tcPr>
            <w:tcW w:w="2030" w:type="pct"/>
            <w:vMerge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HILAK</w:t>
            </w:r>
          </w:p>
        </w:tc>
        <w:tc>
          <w:tcPr>
            <w:tcW w:w="2030" w:type="pct"/>
            <w:vMerge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AYAMKULAM-1</w:t>
            </w:r>
          </w:p>
        </w:tc>
        <w:tc>
          <w:tcPr>
            <w:tcW w:w="2030" w:type="pct"/>
            <w:vMerge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THILALKORA</w:t>
            </w:r>
          </w:p>
        </w:tc>
        <w:tc>
          <w:tcPr>
            <w:tcW w:w="2030" w:type="pct"/>
            <w:vMerge/>
            <w:shd w:val="clear" w:color="auto" w:fill="auto"/>
            <w:noWrap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5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 TIL-10</w:t>
            </w:r>
          </w:p>
        </w:tc>
        <w:tc>
          <w:tcPr>
            <w:tcW w:w="2030" w:type="pc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HANDANA (JCS-94)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CHI (ORM-17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lastRenderedPageBreak/>
              <w:t>2003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IRMALA (OS-SEL-164)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AGATI (MT-75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1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TS-8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HEKHAR (SH-446)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T-127</w:t>
            </w:r>
          </w:p>
        </w:tc>
        <w:tc>
          <w:tcPr>
            <w:tcW w:w="2030" w:type="pct"/>
            <w:vMerge w:val="restart"/>
            <w:shd w:val="clear" w:color="auto" w:fill="auto"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EF424C" w:rsidRPr="00DB0840" w:rsidTr="00AB55A7">
        <w:trPr>
          <w:trHeight w:val="288"/>
        </w:trPr>
        <w:tc>
          <w:tcPr>
            <w:tcW w:w="49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2480" w:type="pct"/>
            <w:shd w:val="clear" w:color="auto" w:fill="auto"/>
            <w:noWrap/>
            <w:vAlign w:val="bottom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DB0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KT-64</w:t>
            </w:r>
          </w:p>
        </w:tc>
        <w:tc>
          <w:tcPr>
            <w:tcW w:w="2030" w:type="pct"/>
            <w:vMerge/>
            <w:vAlign w:val="center"/>
            <w:hideMark/>
          </w:tcPr>
          <w:p w:rsidR="00EF424C" w:rsidRPr="00DB0840" w:rsidRDefault="00EF424C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</w:tbl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F424C" w:rsidRDefault="00EF424C" w:rsidP="00EF424C">
      <w:pPr>
        <w:spacing w:before="24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QwMbM0NjEyNDBR0lEKTi0uzszPAykwrAUAkiC9riwAAAA="/>
  </w:docVars>
  <w:rsids>
    <w:rsidRoot w:val="00EF424C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EF424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24C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024</Characters>
  <Application>Microsoft Office Word</Application>
  <DocSecurity>0</DocSecurity>
  <Lines>8</Lines>
  <Paragraphs>2</Paragraphs>
  <ScaleCrop>false</ScaleCrop>
  <Company>Hewlett-Packard Company</Company>
  <LinksUpToDate>false</LinksUpToDate>
  <CharactersWithSpaces>1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4:00Z</dcterms:created>
  <dcterms:modified xsi:type="dcterms:W3CDTF">2016-11-18T05:04:00Z</dcterms:modified>
</cp:coreProperties>
</file>